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6D85F" w14:textId="1BE7E6F1" w:rsidR="00CE4B9F" w:rsidRPr="00090367" w:rsidRDefault="00933635">
      <w:pPr>
        <w:rPr>
          <w:rFonts w:ascii="Times New Roman" w:hAnsi="Times New Roman" w:cs="Times New Roman"/>
          <w:sz w:val="24"/>
          <w:szCs w:val="24"/>
        </w:rPr>
      </w:pPr>
      <w:r w:rsidRPr="00090367">
        <w:rPr>
          <w:rFonts w:ascii="Times New Roman" w:hAnsi="Times New Roman" w:cs="Times New Roman"/>
          <w:sz w:val="24"/>
          <w:szCs w:val="24"/>
        </w:rPr>
        <w:t>Smoothing Summary:</w:t>
      </w:r>
    </w:p>
    <w:p w14:paraId="7FA58B79" w14:textId="530B99AD" w:rsidR="00933635" w:rsidRPr="00090367" w:rsidRDefault="00933635">
      <w:pPr>
        <w:rPr>
          <w:rFonts w:ascii="Times New Roman" w:hAnsi="Times New Roman" w:cs="Times New Roman"/>
          <w:sz w:val="24"/>
          <w:szCs w:val="24"/>
        </w:rPr>
      </w:pPr>
      <w:r w:rsidRPr="00090367">
        <w:rPr>
          <w:rFonts w:ascii="Times New Roman" w:hAnsi="Times New Roman" w:cs="Times New Roman"/>
          <w:sz w:val="24"/>
          <w:szCs w:val="24"/>
        </w:rPr>
        <w:t xml:space="preserve">I researched the different filters by reading what was posted on </w:t>
      </w:r>
      <w:proofErr w:type="spellStart"/>
      <w:r w:rsidRPr="00090367">
        <w:rPr>
          <w:rFonts w:ascii="Times New Roman" w:hAnsi="Times New Roman" w:cs="Times New Roman"/>
          <w:sz w:val="24"/>
          <w:szCs w:val="24"/>
        </w:rPr>
        <w:t>BlackBoard</w:t>
      </w:r>
      <w:proofErr w:type="spellEnd"/>
      <w:r w:rsidRPr="00090367">
        <w:rPr>
          <w:rFonts w:ascii="Times New Roman" w:hAnsi="Times New Roman" w:cs="Times New Roman"/>
          <w:sz w:val="24"/>
          <w:szCs w:val="24"/>
        </w:rPr>
        <w:t>, and I decided on doing smoothin</w:t>
      </w:r>
      <w:bookmarkStart w:id="0" w:name="_GoBack"/>
      <w:bookmarkEnd w:id="0"/>
      <w:r w:rsidRPr="00090367">
        <w:rPr>
          <w:rFonts w:ascii="Times New Roman" w:hAnsi="Times New Roman" w:cs="Times New Roman"/>
          <w:sz w:val="24"/>
          <w:szCs w:val="24"/>
        </w:rPr>
        <w:t>g by using averages because it made the most sense to me. As a team we decided that we wanted to use cv2 to read and write the images.</w:t>
      </w:r>
    </w:p>
    <w:sectPr w:rsidR="00933635" w:rsidRPr="00090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zsDQwN7I0tTSzNDZU0lEKTi0uzszPAykwqgUAss9LHSwAAAA="/>
  </w:docVars>
  <w:rsids>
    <w:rsidRoot w:val="00933635"/>
    <w:rsid w:val="00090367"/>
    <w:rsid w:val="00305060"/>
    <w:rsid w:val="00933635"/>
    <w:rsid w:val="00CB5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ECEC9"/>
  <w15:chartTrackingRefBased/>
  <w15:docId w15:val="{A839CFB4-517A-4039-A9C4-C95CCBB8A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Lovell</dc:creator>
  <cp:keywords/>
  <dc:description/>
  <cp:lastModifiedBy>Aaron Lovell</cp:lastModifiedBy>
  <cp:revision>2</cp:revision>
  <dcterms:created xsi:type="dcterms:W3CDTF">2019-10-27T22:38:00Z</dcterms:created>
  <dcterms:modified xsi:type="dcterms:W3CDTF">2019-10-27T22:38:00Z</dcterms:modified>
</cp:coreProperties>
</file>